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38A8" w:rsidRPr="003C38A8" w:rsidRDefault="003C38A8">
      <w:pPr>
        <w:rPr>
          <w:lang w:val="sr-Cyrl-BA"/>
        </w:rPr>
      </w:pPr>
      <w:r>
        <w:rPr>
          <w:lang w:val="sr-Cyrl-BA"/>
        </w:rPr>
        <w:t>Група 1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1286"/>
        <w:gridCol w:w="1097"/>
        <w:gridCol w:w="573"/>
      </w:tblGrid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ЂЕКИЋ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ВИД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8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АЛЕШЕ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СРЂАН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3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ВРАНЧИЋ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ИВА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/13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ЂУКИЋ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ЂОРЂЕ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/13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МАТ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ТАМАР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9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ВАСЕЛ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АЊ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9/11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КРЕМЕН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НИКОЛИ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7/12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ШУКАЛО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ИЛАН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5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ИРЧ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ДУШАН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ДАНИЛ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ТАМАР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КРНЕТ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ИЛАН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5/15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КНЕЖЕ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НИКОЛ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5/13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ЗАК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СЛАВИШ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1/14</w:t>
            </w:r>
          </w:p>
        </w:tc>
      </w:tr>
      <w:tr w:rsidR="003C38A8" w:rsidRPr="00B04AB9" w:rsidTr="003264A1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БОЈ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ВЛАДИМИР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3C38A8" w:rsidRPr="00B04AB9" w:rsidRDefault="003C38A8" w:rsidP="003264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6/14</w:t>
            </w:r>
          </w:p>
        </w:tc>
      </w:tr>
    </w:tbl>
    <w:p w:rsidR="00B04AB9" w:rsidRDefault="00B04AB9"/>
    <w:p w:rsidR="003C38A8" w:rsidRPr="003C38A8" w:rsidRDefault="003C38A8">
      <w:pPr>
        <w:rPr>
          <w:lang w:val="sr-Cyrl-BA"/>
        </w:rPr>
      </w:pPr>
      <w:r>
        <w:rPr>
          <w:lang w:val="sr-Cyrl-BA"/>
        </w:rPr>
        <w:t>Група 2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1479"/>
        <w:gridCol w:w="1059"/>
        <w:gridCol w:w="573"/>
      </w:tblGrid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ОМИЋ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ЛАДЕН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7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ТРИ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ЈЕЛЕ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ЗЕКАН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ИГОР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36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ПОПАД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ДАНК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/13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СТОЈАНОВИЋ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КОСА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4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ИЛАН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ДРАГА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САРАЈЛ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НЕМАЊ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2/10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ИРЈАН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ДРАГОМИР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/11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МУТ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АРКО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7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СТАНК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МОМИР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1/13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РАЈАЧ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НИН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04/14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СТАНИВУК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ТАЊ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03/11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ТОДОРОВ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МИЛИЦА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45/13</w:t>
            </w:r>
          </w:p>
        </w:tc>
      </w:tr>
      <w:tr w:rsidR="00B04AB9" w:rsidRPr="00B04AB9" w:rsidTr="00B04AB9">
        <w:trPr>
          <w:trHeight w:val="25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ШАРИЋ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БОРИС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noWrap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B04AB9" w:rsidRPr="00B04AB9" w:rsidRDefault="00B04AB9" w:rsidP="00B04AB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B04AB9">
              <w:rPr>
                <w:rFonts w:ascii="Calibri" w:eastAsia="Times New Roman" w:hAnsi="Calibri" w:cs="Times New Roman"/>
                <w:sz w:val="20"/>
                <w:szCs w:val="20"/>
              </w:rPr>
              <w:t>05/13</w:t>
            </w:r>
          </w:p>
        </w:tc>
      </w:tr>
    </w:tbl>
    <w:p w:rsidR="00B04AB9" w:rsidRDefault="00B04AB9"/>
    <w:p w:rsidR="003C38A8" w:rsidRPr="003C38A8" w:rsidRDefault="003C38A8">
      <w:pPr>
        <w:rPr>
          <w:lang w:val="sr-Cyrl-BA"/>
        </w:rPr>
      </w:pPr>
      <w:r>
        <w:rPr>
          <w:lang w:val="sr-Cyrl-BA"/>
        </w:rPr>
        <w:t>Студенти који су у прошлој школској години испунили предиспитне обавезе из предмета Хидрологија, а немају положене колоквијуме могу доћи у било коју групу.</w:t>
      </w:r>
      <w:bookmarkStart w:id="0" w:name="_GoBack"/>
      <w:bookmarkEnd w:id="0"/>
    </w:p>
    <w:sectPr w:rsidR="003C38A8" w:rsidRPr="003C38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TYxMTY0MDQyNjdQ0lEKTi0uzszPAykwrAUAZjLn7ywAAAA="/>
  </w:docVars>
  <w:rsids>
    <w:rsidRoot w:val="00B04AB9"/>
    <w:rsid w:val="003C38A8"/>
    <w:rsid w:val="00B04AB9"/>
    <w:rsid w:val="00CF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73E0E1-13D0-42F8-B0F4-059F3E3F5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69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</dc:creator>
  <cp:keywords/>
  <dc:description/>
  <cp:lastModifiedBy>Nina</cp:lastModifiedBy>
  <cp:revision>2</cp:revision>
  <dcterms:created xsi:type="dcterms:W3CDTF">2017-04-09T16:22:00Z</dcterms:created>
  <dcterms:modified xsi:type="dcterms:W3CDTF">2017-04-09T23:19:00Z</dcterms:modified>
</cp:coreProperties>
</file>